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Uganda</w:t>
      </w:r>
      <w:r>
        <w:t xml:space="preserve"> </w:t>
      </w:r>
      <w:r>
        <w:t xml:space="preserve">Kampala</w:t>
      </w:r>
    </w:p>
    <w:p>
      <w:pPr>
        <w:pStyle w:val="FirstParagraph"/>
      </w:pPr>
      <w:r>
        <w:t xml:space="preserve">Date: October 26, 2023</w:t>
      </w:r>
    </w:p>
    <w:p>
      <w:pPr>
        <w:pStyle w:val="BodyText"/>
      </w:pPr>
      <w:r>
        <w:t xml:space="preserve">Applicant's Name:</w:t>
      </w:r>
    </w:p>
    <w:p>
      <w:pPr>
        <w:pStyle w:val="BodyText"/>
      </w:pPr>
      <w:r>
        <w:t xml:space="preserve">Address:</w:t>
      </w:r>
    </w:p>
    <w:p>
      <w:pPr>
        <w:pStyle w:val="BodyText"/>
      </w:pPr>
      <w:r>
        <w:t xml:space="preserve">Email: your.email@example.com</w:t>
      </w:r>
    </w:p>
    <w:p>
      <w:pPr>
        <w:pStyle w:val="BodyText"/>
      </w:pPr>
      <w:r>
        <w:t xml:space="preserve">Phone: +256 XXX XXX XXXX</w:t>
      </w:r>
    </w:p>
    <w:bookmarkStart w:id="20" w:name="hiring-manager"/>
    <w:p>
      <w:pPr>
        <w:pStyle w:val="Heading3"/>
      </w:pPr>
      <w:r>
        <w:t xml:space="preserve">Hiring Manager</w:t>
      </w:r>
    </w:p>
    <w:p>
      <w:pPr>
        <w:pStyle w:val="FirstParagraph"/>
      </w:pPr>
      <w:r>
        <w:t xml:space="preserve">Veterinary Services Division</w:t>
      </w:r>
    </w:p>
    <w:p>
      <w:pPr>
        <w:pStyle w:val="BodyText"/>
      </w:pPr>
      <w:r>
        <w:t xml:space="preserve">Animal Health Directorate - Uganda Ministry of Agriculture</w:t>
      </w:r>
    </w:p>
    <w:p>
      <w:pPr>
        <w:pStyle w:val="BodyText"/>
      </w:pPr>
      <w:r>
        <w:t xml:space="preserve">P.O. Box 7068, Kampala, Uganda</w:t>
      </w:r>
    </w:p>
    <w:bookmarkEnd w:id="20"/>
    <w:bookmarkStart w:id="21" w:name="X9b5da75f7df8e668b3cbdca08d9ac223d7fbcbd"/>
    <w:p>
      <w:pPr>
        <w:pStyle w:val="Heading1"/>
      </w:pPr>
      <w:r>
        <w:t xml:space="preserve">INTERNSHIP APPLICATION LETTER FOR VETERINARIAN POSITION</w:t>
      </w:r>
    </w:p>
    <w:p>
      <w:pPr>
        <w:pStyle w:val="FirstParagraph"/>
      </w:pPr>
      <w:r>
        <w:t xml:space="preserve">Dear Hiring Manager,</w:t>
      </w:r>
    </w:p>
    <w:p>
      <w:pPr>
        <w:pStyle w:val="BodyText"/>
      </w:pPr>
      <w:r>
        <w:t xml:space="preserve">I am writing with profound enthusiasm to submit my Internship Application Letter for the Veterinary Internship Program at your esteemed institution in Kampala, Uganda. As a final-year veterinary student at Makerere University College of Veterinary Medicine, Animal Resources and Bio-security (CVMARB), I have meticulously prepared myself to contribute meaningfully to animal healthcare advancement in Uganda's capital city. This opportunity represents a pivotal convergence of my academic rigor, field experience, and deep-rooted commitment to elevating veterinary practices within Kampala's dynamic urban ecosystem.</w:t>
      </w:r>
    </w:p>
    <w:p>
      <w:pPr>
        <w:pStyle w:val="BodyText"/>
      </w:pPr>
      <w:r>
        <w:t xml:space="preserve">My academic journey has been intentionally structured around the practical needs of East African veterinary medicine. Courses such as "Zoonotic Disease Management in Urban Settings," "Livestock Production Systems for Kampala's Peri-Urban Communities," and "Emergency Animal Medicine" have equipped me with specialized knowledge directly applicable to Uganda Kampala's unique challenges. During my clinical rotations at the Njeru Veterinary Clinic, I assisted in managing over 300 cases monthly, including rabies control campaigns, canine parvovirus outbreaks in low-income neighborhoods, and livestock health consultations for Kampala's burgeoning urban farming initiatives. These experiences cemented my understanding that effective veterinary care in Kampala requires not only clinical expertise but also cultural sensitivity to diverse communities—from peri-urban smallholders to pet owners in affluent suburbs like Kololo and Namboole.</w:t>
      </w:r>
    </w:p>
    <w:p>
      <w:pPr>
        <w:pStyle w:val="BodyText"/>
      </w:pPr>
      <w:r>
        <w:t xml:space="preserve">What particularly draws me to this Internship Application Letter is the opportunity to learn from Kampala's leading veterinary professionals who navigate complex realities: limited resources, high disease prevalence, and the critical need for community-based education. I have closely followed your organization's pioneering work in integrating mobile clinics across Kampala's informal settlements—a model I am eager to contribute to. My volunteer work with "Kampala Animal Welfare Society" taught me that successful veterinary practice here demands adaptability: treating a dog with parvovirus at a slum clinic requires different protocols than managing bovine tuberculosis at Kanyange Livestock Market. As future Veterinarian professionals, we must bridge this gap between academic theory and on-the-ground reality in Uganda Kampala.</w:t>
      </w:r>
    </w:p>
    <w:p>
      <w:pPr>
        <w:pStyle w:val="BodyText"/>
      </w:pPr>
      <w:r>
        <w:t xml:space="preserve">My fieldwork during the 2023 rainy season further solidified my commitment to Kampala's animal health landscape. I participated in a joint project with FAO assessing livestock disease patterns near the Nakivubo Wetlands, where I documented how environmental changes impact smallholder cattle herds. This experience revealed critical insights about Uganda Kampala's veterinary challenges—such as the 40% rise in vector-borne diseases during heavy rains—and reinforced my belief that preventive care is more cost-effective than reactive treatment for resource-limited communities. I am eager to bring this evidence-based approach to your internship program, particularly in developing community education materials about canine rabies prevention, a leading cause of human deaths in Kampala's urban centers.</w:t>
      </w:r>
    </w:p>
    <w:p>
      <w:pPr>
        <w:pStyle w:val="BodyText"/>
      </w:pPr>
      <w:r>
        <w:t xml:space="preserve">As an Internship Applicant, I understand that this role requires more than technical skills—it demands ethical integrity and collaborative spirit. During my internship at Nsambya Hospital’s Animal Health Unit, I witnessed how veterinary teams coordinate with public health officials to contain anthrax outbreaks. This highlighted the interconnectedness of animal and human welfare in Kampala, a principle deeply embedded in the One Health framework now guiding Uganda's National Veterinary Strategy. I have proactively developed skills that support this approach: fluent Swahili for community engagement, proficiency in using OIE disease reporting software, and experience training youth volunteers on basic animal first aid—a skill I refined while teaching at Kampala’s Youth Empowerment Center.</w:t>
      </w:r>
    </w:p>
    <w:p>
      <w:pPr>
        <w:pStyle w:val="BodyText"/>
      </w:pPr>
      <w:r>
        <w:t xml:space="preserve">Uganda's veterinary sector faces unprecedented opportunities with the 2023 National Animal Health Policy prioritizing urban animal welfare. As a future Veterinarian, I am particularly inspired by your organization's initiative to establish community-based animal health worker networks across Kampala. My proposal for a "Kampala Pet Owner Awareness Campaign" (developed during my undergraduate research) aligns precisely with this vision. It includes low-cost educational workshops in neighborhood centers addressing common issues like canine obesity, parasite control, and responsible ownership—challenges directly impacting Kampala’s 350,000+ pet-owning households. I am confident that through your internship program, I can contribute to scaling such initiatives while learning from experts who understand Kampala's socio-ecological complexities.</w:t>
      </w:r>
    </w:p>
    <w:p>
      <w:pPr>
        <w:pStyle w:val="BodyText"/>
      </w:pPr>
      <w:r>
        <w:t xml:space="preserve">My commitment extends beyond clinical practice to sustainable community impact. In my undergraduate thesis on "Economic Barriers to Veterinary Care in Kampala Slums," I found that 68% of low-income households delay treatment due to costs—a statistic that fuels my advocacy for affordable care models. I have already partnered with local artisans to develop reusable wound care kits, reducing supply costs by 40%. This entrepreneurial mindset, combined with my clinical training, positions me to support your team in designing cost-effective solutions for Kampala's diverse animal healthcare needs. I am prepared to dedicate 6 months full-time (January–June 2024), aligning with the academic calendar and your program requirements.</w:t>
      </w:r>
    </w:p>
    <w:p>
      <w:pPr>
        <w:pStyle w:val="BodyText"/>
      </w:pPr>
      <w:r>
        <w:t xml:space="preserve">What sets this Internship Application Letter apart is my contextual awareness of Uganda Kampala’s specific needs. Unlike generic applications, I’ve researched your organization’s recent success in reducing livestock mortality at Bwaise Market by 25% through targeted vaccination drives—a model I aim to support. I also understand that veterinary internships in Kampala require resilience: navigating traffic-congested routes to reach rural outposts, managing limited diagnostic tools, and building trust with communities skeptical of Western medicine. My six months of community health work with the Uganda Red Cross has prepared me for these realities through culturally responsive communication strategies.</w:t>
      </w:r>
    </w:p>
    <w:p>
      <w:pPr>
        <w:pStyle w:val="BodyText"/>
      </w:pPr>
      <w:r>
        <w:t xml:space="preserve">I am profoundly grateful for your consideration of my application. I have attached my CV detailing academic achievements, field reports from Kampala-based projects, and a letter of recommendation from Dr. Amina Nakibuule (Senior Veterinarian at Makerere University). I welcome the opportunity to discuss how my proactive approach to community-centered veterinary care can support your mission during an interview at your convenience. Thank you for investing in the next generation of Veterinarian leaders who will strengthen Uganda Kampala’s animal health infrastructure.</w:t>
      </w:r>
    </w:p>
    <w:p>
      <w:pPr>
        <w:pStyle w:val="BodyText"/>
      </w:pPr>
      <w:r>
        <w:t xml:space="preserve">Respectfully yours,</w:t>
      </w:r>
    </w:p>
    <w:p>
      <w:pPr>
        <w:pStyle w:val="BodyText"/>
      </w:pPr>
      <w:r>
        <w:t xml:space="preserve">[Your Full Name]</w:t>
      </w:r>
    </w:p>
    <w:p>
      <w:pPr>
        <w:pStyle w:val="BodyText"/>
      </w:pPr>
      <w:r>
        <w:t xml:space="preserve">Final-Year Veterinary Student, Makerere University</w:t>
      </w:r>
    </w:p>
    <w:p>
      <w:pPr>
        <w:pStyle w:val="BodyText"/>
      </w:pPr>
      <w:r>
        <w:rPr>
          <w:bCs/>
          <w:b/>
        </w:rPr>
        <w:t xml:space="preserve">"The health of animals in Kampala is the foundation of human health and economic prosper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Uganda Kampala</dc:title>
  <dc:creator/>
  <dc:language>en</dc:language>
  <cp:keywords/>
  <dcterms:created xsi:type="dcterms:W3CDTF">2025-12-08T04:28:36Z</dcterms:created>
  <dcterms:modified xsi:type="dcterms:W3CDTF">2025-12-08T04:28:36Z</dcterms:modified>
</cp:coreProperties>
</file>

<file path=docProps/custom.xml><?xml version="1.0" encoding="utf-8"?>
<Properties xmlns="http://schemas.openxmlformats.org/officeDocument/2006/custom-properties" xmlns:vt="http://schemas.openxmlformats.org/officeDocument/2006/docPropsVTypes"/>
</file>